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54b30c2e508f40ad2e3706cf47760f1e3a071"/>
    <w:p>
      <w:pPr>
        <w:pStyle w:val="Heading2"/>
      </w:pPr>
      <w:r>
        <w:t xml:space="preserve">Lesson 19: Tables, Equations, and Graphs, Oh My!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ome equations from real-world situations.</w:t>
      </w:r>
    </w:p>
    <w:bookmarkStart w:id="21" w:name="matching-equations-and-tables"/>
    <w:p>
      <w:pPr>
        <w:pStyle w:val="Heading3"/>
      </w:pPr>
      <w:r>
        <w:t xml:space="preserve">19.1: Matching Equations and Tables</w:t>
      </w:r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bookmarkEnd w:id="21"/>
    <w:bookmarkStart w:id="22" w:name="getting-to-know-an-equation"/>
    <w:p>
      <w:pPr>
        <w:pStyle w:val="Heading3"/>
      </w:pPr>
      <w:r>
        <w:t xml:space="preserve">19.2: Getting to Know an Equation</w:t>
      </w:r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2"/>
        </w:numPr>
        <w:pStyle w:val="Compac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2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2"/>
        </w:numPr>
        <w:pStyle w:val="Compac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2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2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2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3"/>
        </w:numPr>
        <w:pStyle w:val="Compact"/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3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3"/>
        </w:numPr>
        <w:pStyle w:val="Compact"/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represents this relationship. Make sure to label your axes.</w:t>
      </w:r>
    </w:p>
    <w:bookmarkEnd w:id="22"/>
    <w:bookmarkStart w:id="26" w:name="sharing-your-equation-with-others"/>
    <w:p>
      <w:pPr>
        <w:pStyle w:val="Heading3"/>
      </w:pPr>
      <w:r>
        <w:t xml:space="preserve">19.3: Sharing Your Equation with Others</w:t>
      </w:r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4"/>
        </w:numPr>
        <w:pStyle w:val="Compact"/>
      </w:pPr>
      <w:r>
        <w:t xml:space="preserve">your equation along with an explanation of each variable</w:t>
      </w:r>
    </w:p>
    <w:p>
      <w:pPr>
        <w:numPr>
          <w:ilvl w:val="0"/>
          <w:numId w:val="1004"/>
        </w:numPr>
        <w:pStyle w:val="Compact"/>
      </w:pPr>
      <w:r>
        <w:t xml:space="preserve">a verbal description of the relationship</w:t>
      </w:r>
    </w:p>
    <w:p>
      <w:pPr>
        <w:numPr>
          <w:ilvl w:val="0"/>
          <w:numId w:val="1004"/>
        </w:numPr>
        <w:pStyle w:val="Compact"/>
      </w:pPr>
      <w:r>
        <w:t xml:space="preserve">your table</w:t>
      </w:r>
    </w:p>
    <w:p>
      <w:pPr>
        <w:numPr>
          <w:ilvl w:val="0"/>
          <w:numId w:val="1004"/>
        </w:numPr>
        <w:pStyle w:val="Compact"/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06Z</dcterms:created>
  <dcterms:modified xsi:type="dcterms:W3CDTF">2022-12-15T0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9V9GQ7ihs5GrBn0tRyoiXeBBsMV0nr0cseleUZJmJfga+zCBgFzzGJGuoD0vNnGe5Mt1HOMTzE19hycnRwyg==</vt:lpwstr>
  </property>
</Properties>
</file>